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, random
</w:t>
      </w:r>
      <w:r>
        <w:br/>
      </w:r>
      <w:r>
        <w:rPr>
          <w:rStyle w:val="CommentTok"/>
        </w:rPr>
        <w:t xml:space="preserve"># Importation de la librairie Natural Language Tool Kit pour les traitements NLP sur le text 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ltk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st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NetLemmatizer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, Dropout
</w:t>
      </w:r>
      <w:r>
        <w:br/>
      </w:r>
      <w:r>
        <w:rPr>
          <w:rStyle w:val="CommentTok"/>
        </w:rPr>
        <w:t xml:space="preserve"># importation de la fonction load_model pour le chargement du model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python.keras.saving.sav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model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hargement des différents dictionnaires de mots
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'omw-1.4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"punkt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"wordnet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initialisation de lemmatizer pour obtenir la racine des mots
</w:t>
      </w:r>
      <w:r>
        <w:br/>
      </w:r>
      <w:r>
        <w:rPr>
          <w:rStyle w:val="NormalTok"/>
        </w:rPr>
        <w:t xml:space="preserve">lemmat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NetLemmatizer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Listes des features généré
</w:t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Liste des intentions 
</w:t>
      </w:r>
      <w:r>
        <w:br/>
      </w:r>
      <w:r>
        <w:rPr>
          <w:rStyle w:val="NormalTok"/>
        </w:rPr>
        <w:t xml:space="preserve">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oc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doc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Utilisation d'un dictionnaire pour représenter un fichier JSON d'intentions
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nts"</w:t>
      </w:r>
      <w:r>
        <w:rPr>
          <w:rStyle w:val="NormalTok"/>
        </w:rPr>
        <w:t xml:space="preserve">: [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rettings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salut à toi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 vas tu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utation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hant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y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y h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yyy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onjour!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alut, comment ca va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onjour, comment ca va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alut, comment vas-tu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mment vas-tu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nchantée.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alut, content de te connaitre.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 plaisir de te connaitre.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asse une bonne journée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uoi de neuf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Sal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rvices_status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fficher l'état des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t des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 veux connaitre l'état des services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mment fonctionne le serve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nctionnement du serveur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tat de marche du serve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me de fonctionn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nctionnement des services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oici le statut des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ici le rapport de fonctionnement des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nctionnement des services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ignature_database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fficher la base de signat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rer la base vir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icher la liste des règles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ègle de l'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atures des attaq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e des attaq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e des règ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re moi les règles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oici la base de sign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ici la base de signature la plus à jour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imba_rules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quelles sont le fichier des règles d'ale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lles sont tes règ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re moi le fichier règles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chier de règle de sim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iche le fichier des règ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chier de règle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oici le contenu du fichier de règle personnalisé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intrusion_report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je veux le rapport d'intrusion dans le rése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pport d'intrusion dans le réseau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iste des intrusions dans le rése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ppoort d'aler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e aler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des alertes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fficher les attaq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iches les aler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re moi les aler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e des attaques "</w:t>
      </w:r>
      <w:r>
        <w:rPr>
          <w:rStyle w:val="NormalTok"/>
        </w:rPr>
        <w:t xml:space="preserve">], 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Voici la liste des alertes de ce jours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send_intrusion_report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envoi moi le rapport d'intru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oi du rapport d'al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oyer le rapport par mail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nvoyer les alertes dans le réseau par mail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Envoi du rapport d'intrusion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 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block_user_rule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bloque un utilisate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que une mac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 une machine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top une adresse mac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êter un utilisateur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blocage d'une utilisateur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add_rule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ajouter une rè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éfinir une rè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jout d'une règle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joute une rè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 veux ajouter une rè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 veux modifier les règles"</w:t>
      </w:r>
      <w:r>
        <w:rPr>
          <w:rStyle w:val="NormalTok"/>
        </w:rPr>
        <w:t xml:space="preserve">], 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Ajout d'une règle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rewall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pare-f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 f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feu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ficher la configuration du pare-feu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fficher les règles du pare-f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icher le pare-f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icher la table ACL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onfiguration pare-feu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Voici la configuration actuel du pare-feu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 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red_code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code rou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 code rou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êter tout les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éteindre le réseau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rrêter les serve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er les serve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éteindre les serveurs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éteindre les services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"Code rouge activé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sh_connections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fficher la liste des connexions S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icher les dernière connexions SSH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nnexion SSH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oici la liste des dernière connexions SSH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,
</w:t>
      </w:r>
      <w:r>
        <w:br/>
      </w:r>
      <w:r>
        <w:rPr>
          <w:rStyle w:val="NormalTok"/>
        </w:rPr>
        <w:t xml:space="preserve">        {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op_simba_client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u revo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p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 revoir"</w:t>
      </w:r>
      <w:r>
        <w:rPr>
          <w:rStyle w:val="NormalTok"/>
        </w:rPr>
        <w:t xml:space="preserve">],
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C'était sympa de vous par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à plus t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plus!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}
</w:t>
      </w:r>
      <w:r>
        <w:br/>
      </w:r>
      <w:r>
        <w:rPr>
          <w:rStyle w:val="NormalTok"/>
        </w:rPr>
        <w:t xml:space="preserve">]}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Nous iterrons sur tous les intentions et nous tokenisons chaque patterns que nous ajoutons à la liste words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t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intents"</w:t>
      </w:r>
      <w:r>
        <w:rPr>
          <w:rStyle w:val="NormalTok"/>
        </w:rPr>
        <w:t xml:space="preserve">]: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tent[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]:
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word_tokenize(pattern)
</w:t>
      </w:r>
      <w:r>
        <w:br/>
      </w:r>
      <w:r>
        <w:rPr>
          <w:rStyle w:val="NormalTok"/>
        </w:rPr>
        <w:t xml:space="preserve">        words.extend(tokens)
</w:t>
      </w:r>
      <w:r>
        <w:br/>
      </w:r>
      <w:r>
        <w:rPr>
          <w:rStyle w:val="NormalTok"/>
        </w:rPr>
        <w:t xml:space="preserve">        doc_X.append(pattern)
</w:t>
      </w:r>
      <w:r>
        <w:br/>
      </w:r>
      <w:r>
        <w:rPr>
          <w:rStyle w:val="NormalTok"/>
        </w:rPr>
        <w:t xml:space="preserve">        doc_y.append(intent[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jouter le tag aux classes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tent[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es:
</w:t>
      </w:r>
      <w:r>
        <w:br/>
      </w:r>
      <w:r>
        <w:rPr>
          <w:rStyle w:val="NormalTok"/>
        </w:rPr>
        <w:t xml:space="preserve">        classes.append(intent[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])
</w:t>
      </w:r>
      <w:r>
        <w:br/>
      </w:r>
      <w:r>
        <w:rPr>
          <w:rStyle w:val="CommentTok"/>
        </w:rPr>
        <w:t xml:space="preserve"># Conversion en minuscule de tous les mots du vocalbulaire 
</w:t>
      </w:r>
      <w:r>
        <w:br/>
      </w:r>
      <w:r>
        <w:rPr>
          <w:rStyle w:val="CommentTok"/>
        </w:rPr>
        <w:t xml:space="preserve"># et lemmatisation 
</w:t>
      </w:r>
      <w:r>
        <w:br/>
      </w:r>
      <w:r>
        <w:rPr>
          <w:rStyle w:val="CommentTok"/>
        </w:rPr>
        <w:t xml:space="preserve"># On evite les caractères de pontuation
</w:t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emmatizer.lemmatize(word.lower())
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ring.punctuation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trie par ordre alphabétique et supression des doubles en convertissant les listes en set
</w:t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words))
</w:t>
      </w:r>
      <w:r>
        <w:br/>
      </w:r>
      <w:r>
        <w:rPr>
          <w:rStyle w:val="NormalTok"/>
        </w:rPr>
        <w:t xml:space="preserve">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lasses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"""
</w:t>
      </w:r>
      <w:r>
        <w:br/>
      </w:r>
      <w:r>
        <w:rPr>
          <w:rStyle w:val="CommentTok"/>
        </w:rPr>
        <w:t xml:space="preserve">Une fois lancée, cette fonction permet de construire et d'entrainer le modèle.
</w:t>
      </w:r>
      <w:r>
        <w:br/>
      </w:r>
      <w:r>
        <w:rPr>
          <w:rStyle w:val="CommentTok"/>
        </w:rPr>
        <w:t xml:space="preserve">Le modèle issue est sauvegardé dans une fichier simba_model au format HDF5
</w:t>
      </w:r>
      <w:r>
        <w:br/>
      </w:r>
      <w:r>
        <w:rPr>
          <w:rStyle w:val="CommentTok"/>
        </w:rPr>
        <w:t xml:space="preserve">"""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model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odel 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ste pour les données d'entraînement
</w:t>
      </w:r>
      <w:r>
        <w:br/>
      </w:r>
      <w:r>
        <w:rPr>
          <w:rStyle w:val="NormalTok"/>
        </w:rPr>
        <w:t xml:space="preserve">    tr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out_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es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éation du modèle d'ensemble de mots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_X):
</w:t>
      </w:r>
      <w:r>
        <w:br/>
      </w:r>
      <w:r>
        <w:rPr>
          <w:rStyle w:val="NormalTok"/>
        </w:rPr>
        <w:t xml:space="preserve">        b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mmatizer.lemmatize(doc.lower())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:
</w:t>
      </w:r>
      <w:r>
        <w:br/>
      </w:r>
      <w:r>
        <w:rPr>
          <w:rStyle w:val="NormalTok"/>
        </w:rPr>
        <w:t xml:space="preserve">            bow.appe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ow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rque l'index de la classe à laquelle le pattern atguel est associé à
</w:t>
      </w:r>
      <w:r>
        <w:br/>
      </w:r>
      <w:r>
        <w:rPr>
          <w:rStyle w:val="NormalTok"/>
        </w:rPr>
        <w:t xml:space="preserve">        output_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ut_empty)
</w:t>
      </w:r>
      <w:r>
        <w:br/>
      </w:r>
      <w:r>
        <w:rPr>
          <w:rStyle w:val="NormalTok"/>
        </w:rPr>
        <w:t xml:space="preserve">        output_row[classes.index(doc_y[idx]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 le one hot encoded BoW et les classes associées à la liste training
</w:t>
      </w:r>
      <w:r>
        <w:br/>
      </w:r>
      <w:r>
        <w:rPr>
          <w:rStyle w:val="NormalTok"/>
        </w:rPr>
        <w:t xml:space="preserve">        training.append([bow, output_row]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langer les données et les convertir en liste
</w:t>
      </w:r>
      <w:r>
        <w:br/>
      </w:r>
      <w:r>
        <w:rPr>
          <w:rStyle w:val="NormalTok"/>
        </w:rPr>
        <w:t xml:space="preserve">    random.shuffle(training)
</w:t>
      </w:r>
      <w:r>
        <w:br/>
      </w:r>
      <w:r>
        <w:rPr>
          <w:rStyle w:val="NormalTok"/>
        </w:rPr>
        <w:t xml:space="preserve">    tr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training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éparer les features et les labels(différentes classes)
</w:t>
      </w:r>
      <w:r>
        <w:br/>
      </w:r>
      <w:r>
        <w:rPr>
          <w:rStyle w:val="NormalTok"/>
        </w:rPr>
        <w:t xml:space="preserve">    trai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raining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
</w:t>
      </w:r>
      <w:r>
        <w:br/>
      </w:r>
      <w:r>
        <w:rPr>
          <w:rStyle w:val="NormalTok"/>
        </w:rPr>
        <w:t xml:space="preserve">    trai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raining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éfinition des paramètres pour la création du modèle 
</w:t>
      </w:r>
      <w:r>
        <w:br/>
      </w:r>
      <w:r>
        <w:rPr>
          <w:rStyle w:val="NormalTok"/>
        </w:rPr>
        <w:t xml:space="preserve">    input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)
</w:t>
      </w:r>
      <w:r>
        <w:br/>
      </w:r>
      <w:r>
        <w:rPr>
          <w:rStyle w:val="NormalTok"/>
        </w:rPr>
        <w:t xml:space="preserve">    output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èle Deep Learning de Simba
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uche d'entrée du réseau de neurones
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uche cachée L=1
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uche de sortie
</w:t>
      </w:r>
      <w:r>
        <w:br/>
      </w:r>
      <w:r>
        <w:rPr>
          <w:rStyle w:val="NormalTok"/>
        </w:rPr>
        <w:t xml:space="preserve">    model.add(Dense(output_shape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jout de la fonction d'optimisation Adam
</w:t>
      </w:r>
      <w:r>
        <w:br/>
      </w:r>
      <w:r>
        <w:rPr>
          <w:rStyle w:val="NormalTok"/>
        </w:rPr>
        <w:t xml:space="preserve">    ad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optimizers.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deca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éfinition des paramètres pour la retropropagation
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m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rainement du modèle sur 200 itérations 
</w:t>
      </w:r>
      <w:r>
        <w:br/>
      </w:r>
      <w:r>
        <w:rPr>
          <w:rStyle w:val="NormalTok"/>
        </w:rPr>
        <w:t xml:space="preserve">    model.fi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y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uvegarde du modèle
</w:t>
      </w:r>
      <w:r>
        <w:br/>
      </w:r>
      <w:r>
        <w:rPr>
          <w:rStyle w:val="NormalTok"/>
        </w:rPr>
        <w:t xml:space="preserve">    model.save(</w:t>
      </w:r>
      <w:r>
        <w:rPr>
          <w:rStyle w:val="StringTok"/>
        </w:rPr>
        <w:t xml:space="preserve">'simba_model.hdf5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fichage du bilan de l'entrainement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************************************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 DE L'ENTRAINEMENT DU MODELE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mbre de classes 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mbre de features 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************************************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hargement du modèle le plus à jour
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del(</w:t>
      </w:r>
      <w:r>
        <w:rPr>
          <w:rStyle w:val="StringTok"/>
        </w:rPr>
        <w:t xml:space="preserve">'simba_model.hdf5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fonction utilisée pour reformater l'entrée de l'utilisateur 
</w:t>
      </w:r>
      <w:r>
        <w:br/>
      </w:r>
      <w:r>
        <w:rPr>
          <w:rStyle w:val="CommentTok"/>
        </w:rPr>
        <w:t xml:space="preserve"># en utilisant un tokeniseur et le lemmatiseur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_text(text):
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word_tokenize(text)
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emmatizer.lemmatize(wor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s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Fonction de transformation des tokens en base 2 (0,1) pour l'envoi des listes de données dans le 
</w:t>
      </w:r>
      <w:r>
        <w:br/>
      </w:r>
      <w:r>
        <w:rPr>
          <w:rStyle w:val="CommentTok"/>
        </w:rPr>
        <w:t xml:space="preserve"># réseau de neurones et l'application des fonctions mathématiques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g_of_words(text, vocab):
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text(text)
</w:t>
      </w:r>
      <w:r>
        <w:br/>
      </w:r>
      <w:r>
        <w:rPr>
          <w:rStyle w:val="NormalTok"/>
        </w:rPr>
        <w:t xml:space="preserve">    b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ocab):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:
</w:t>
      </w:r>
      <w:r>
        <w:br/>
      </w:r>
      <w:r>
        <w:rPr>
          <w:rStyle w:val="NormalTok"/>
        </w:rPr>
        <w:t xml:space="preserve">                bow[id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bow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ass_prediction(text, vocab, labels):
</w:t>
      </w:r>
      <w:r>
        <w:br/>
      </w:r>
      <w:r>
        <w:rPr>
          <w:rStyle w:val="NormalTok"/>
        </w:rPr>
        <w:t xml:space="preserve">    b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g_of_words(text, vocab)
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np.array([bow]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idx, res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sult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]
</w:t>
      </w:r>
      <w:r>
        <w:br/>
      </w:r>
      <w:r>
        <w:rPr>
          <w:rStyle w:val="NormalTok"/>
        </w:rPr>
        <w:t xml:space="preserve">    y_pred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return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_pred:
</w:t>
      </w:r>
      <w:r>
        <w:br/>
      </w:r>
      <w:r>
        <w:rPr>
          <w:rStyle w:val="NormalTok"/>
        </w:rPr>
        <w:t xml:space="preserve">        return_list.append(labels[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urn_lis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ntent(intents_list, json_intents):
</w:t>
      </w:r>
      <w:r>
        <w:br/>
      </w:r>
      <w:r>
        <w:rPr>
          <w:rStyle w:val="NormalTok"/>
        </w:rPr>
        <w:t xml:space="preserve">    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nts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list_of_i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intents[</w:t>
      </w:r>
      <w:r>
        <w:rPr>
          <w:rStyle w:val="StringTok"/>
        </w:rPr>
        <w:t xml:space="preserve">"intents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t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of_intents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tent[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g:
</w:t>
      </w:r>
      <w:r>
        <w:br/>
      </w:r>
      <w:r>
        <w:rPr>
          <w:rStyle w:val="NormalTok"/>
        </w:rPr>
        <w:t xml:space="preserve">            break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ten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lancement de l'agent conversationnel pour le test
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 :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i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prediction(message.lower(), words, classes)
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get_intent(intents, data)[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
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1T10:49:23Z</dcterms:created>
  <dcterms:modified xsi:type="dcterms:W3CDTF">2022-01-11T1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